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p>
    <w:bookmarkStart w:id="21" w:name="X7b0eabf5deac5493d089b1d1cc34bb3d53658b8"/>
    <w:p>
      <w:pPr>
        <w:pStyle w:val="Heading1"/>
      </w:pPr>
      <w:r>
        <w:t xml:space="preserve">Internship Application Letter for Librarian Position</w:t>
      </w:r>
    </w:p>
    <w:p>
      <w:pPr>
        <w:pStyle w:val="FirstParagraph"/>
      </w:pPr>
      <w:r>
        <w:t xml:space="preserve">Your Name</w:t>
      </w:r>
      <w:r>
        <w:br/>
      </w:r>
      <w:r>
        <w:t xml:space="preserve">Your Address</w:t>
      </w:r>
      <w:r>
        <w:br/>
      </w:r>
      <w:r>
        <w:t xml:space="preserve">Kathmandu, Nepal</w:t>
      </w:r>
      <w:r>
        <w:br/>
      </w:r>
      <w:r>
        <w:t xml:space="preserve">Email Address | Phone Number</w:t>
      </w:r>
      <w:r>
        <w:br/>
      </w:r>
      <w:r>
        <w:t xml:space="preserve">Date</w:t>
      </w:r>
    </w:p>
    <w:p>
      <w:pPr>
        <w:pStyle w:val="BodyText"/>
      </w:pPr>
      <w:r>
        <w:t xml:space="preserve">Dear Hiring Committee,</w:t>
      </w:r>
      <w:r>
        <w:br/>
      </w:r>
      <w:r>
        <w:t xml:space="preserve">[Library Name]</w:t>
      </w:r>
      <w:r>
        <w:br/>
      </w:r>
      <w:r>
        <w:t xml:space="preserve">[Library Address]</w:t>
      </w:r>
      <w:r>
        <w:br/>
      </w:r>
      <w:r>
        <w:t xml:space="preserve">Kathmandu, Nepal</w:t>
      </w:r>
    </w:p>
    <w:bookmarkStart w:id="20" w:name="X4bff01654701c3754dfc2a3a01630a896638dc5"/>
    <w:p>
      <w:pPr>
        <w:pStyle w:val="Heading2"/>
      </w:pPr>
      <w:r>
        <w:t xml:space="preserve">Subject: Internship Application Letter for Librarian Position at [Library Name]</w:t>
      </w:r>
    </w:p>
    <w:p>
      <w:pPr>
        <w:pStyle w:val="FirstParagraph"/>
      </w:pPr>
      <w:r>
        <w:t xml:space="preserve">Dear Hiring Committee,</w:t>
      </w:r>
    </w:p>
    <w:p>
      <w:pPr>
        <w:pStyle w:val="BodyText"/>
      </w:pPr>
      <w:r>
        <w:t xml:space="preserve">With profound enthusiasm, I submit my application for the Librarian Internship position at [Library Name] in Kathmandu, Nepal. As a dedicated student of Library and Information Science at Tribhuvan University's Central Department of Library and Information Science, I have long admired your institution's pioneering role in preserving Nepal's cultural heritage while advancing modern information services. This</w:t>
      </w:r>
      <w:r>
        <w:t xml:space="preserve"> </w:t>
      </w:r>
      <w:r>
        <w:rPr>
          <w:bCs/>
          <w:b/>
        </w:rPr>
        <w:t xml:space="preserve">Internship Application Letter</w:t>
      </w:r>
      <w:r>
        <w:t xml:space="preserve"> </w:t>
      </w:r>
      <w:r>
        <w:t xml:space="preserve">represents my earnest commitment to contributing to Nepal Kathmandu's vibrant intellectual landscape through the transformative work of a librarian.</w:t>
      </w:r>
    </w:p>
    <w:p>
      <w:pPr>
        <w:pStyle w:val="BodyText"/>
      </w:pPr>
      <w:r>
        <w:t xml:space="preserve">My academic journey has equipped me with specialized knowledge directly relevant to your institution's mission. In my coursework, I've mastered cataloging systems (both AACR2 and RDA), digital archive management, and information literacy programs—skills I'm eager to apply at [Library Name]. During my fieldwork at the Nepal Academy Library in Kathmandu, I assisted in digitizing rare Nepali manuscripts from the 19th century, gaining practical experience in handling culturally sensitive materials. This experience reinforced my understanding that libraries in Nepal Kathmandu serve as more than repositories—they are community anchors preserving our collective memory while connecting citizens to global knowledge networks. The</w:t>
      </w:r>
      <w:r>
        <w:t xml:space="preserve"> </w:t>
      </w:r>
      <w:r>
        <w:rPr>
          <w:bCs/>
          <w:b/>
        </w:rPr>
        <w:t xml:space="preserve">Librarian</w:t>
      </w:r>
      <w:r>
        <w:t xml:space="preserve"> </w:t>
      </w:r>
      <w:r>
        <w:t xml:space="preserve">role here isn't just a position; it's a vital service to Nepal's intellectual future.</w:t>
      </w:r>
    </w:p>
    <w:p>
      <w:pPr>
        <w:pStyle w:val="BodyText"/>
      </w:pPr>
      <w:r>
        <w:t xml:space="preserve">I am particularly drawn to your institution's community outreach initiatives, such as the "Reading for All" program in Kathmandu's underserved neighborhoods. As someone who volunteers weekly at the Kathmandu Public Library teaching digital literacy to senior citizens, I've witnessed firsthand how access to information bridges social divides. In Nepal Kathmandu, where internet connectivity remains uneven across districts, libraries like yours become lifelines for students and researchers alike. My proficiency in both Nepali and English enables me to effectively support diverse patrons—from rural farmers accessing agricultural databases to university scholars needing specialized resources. I understand that a</w:t>
      </w:r>
      <w:r>
        <w:t xml:space="preserve"> </w:t>
      </w:r>
      <w:r>
        <w:rPr>
          <w:bCs/>
          <w:b/>
        </w:rPr>
        <w:t xml:space="preserve">Librarian</w:t>
      </w:r>
      <w:r>
        <w:t xml:space="preserve"> </w:t>
      </w:r>
      <w:r>
        <w:t xml:space="preserve">in Nepal Kathmandu must balance traditional knowledge systems with digital innovation, a philosophy deeply aligned with your library's modernization strategy.</w:t>
      </w:r>
    </w:p>
    <w:p>
      <w:pPr>
        <w:pStyle w:val="BodyText"/>
      </w:pPr>
      <w:r>
        <w:t xml:space="preserve">What distinguishes me is my proactive approach to solving Nepal-specific challenges. Last semester, I developed a low-cost book inventory system using open-source software for community libraries in Bhaktapur—a solution now adopted by three local institutions. This project taught me that sustainable library solutions must consider Nepal's unique context: monsoon-season preservation needs, multi-lingual resource demands, and budget constraints common across Kathmandu Valley libraries. I'm confident I can contribute to your digital preservation efforts for Nepali literature while learning from your team's expertise in managing Nepal Kathmandu's rich bibliographic heritage. My technical skills include LibSys cataloging software, basic metadata creation, and experience with the Digital Library of Nepal platform—all directly transferable to your operations.</w:t>
      </w:r>
    </w:p>
    <w:p>
      <w:pPr>
        <w:pStyle w:val="BodyText"/>
      </w:pPr>
      <w:r>
        <w:t xml:space="preserve">My commitment to this field stems from witnessing how libraries empowered my own education. Growing up in Patan, I spent hours at the Durbar Marg Public Library researching Nepali history for school projects. That library became a second home where I discovered the power of information access—a principle I now strive to uphold for others. In Nepal Kathmandu, where 72% of rural libraries lack dedicated staff (as per UNESCO Nepal's 2023 report), your institution's internship program represents a crucial investment in building professional capacity. This</w:t>
      </w:r>
      <w:r>
        <w:t xml:space="preserve"> </w:t>
      </w:r>
      <w:r>
        <w:rPr>
          <w:bCs/>
          <w:b/>
        </w:rPr>
        <w:t xml:space="preserve">Internship Application Letter</w:t>
      </w:r>
      <w:r>
        <w:t xml:space="preserve"> </w:t>
      </w:r>
      <w:r>
        <w:t xml:space="preserve">is not merely a formality; it's a pledge to uphold the highest standards of service that define the modern Nepali librarian.</w:t>
      </w:r>
    </w:p>
    <w:p>
      <w:pPr>
        <w:pStyle w:val="BodyText"/>
      </w:pPr>
      <w:r>
        <w:t xml:space="preserve">I am particularly inspired by your recent partnership with the National Archives of Nepal to digitize ancient palm-leaf manuscripts. Having assisted in similar projects at Tribhuvan University's Special Collections, I understand the meticulous care required when handling fragile cultural artifacts. My training includes conservation basics and ethical protocols for indigenous knowledge preservation—skills that would directly support your mission in Nepal Kathmandu. Moreover, my volunteer work with the Nepal Library Association has deepened my appreciation for professional development within our national context.</w:t>
      </w:r>
    </w:p>
    <w:p>
      <w:pPr>
        <w:pStyle w:val="BodyText"/>
      </w:pPr>
      <w:r>
        <w:t xml:space="preserve">As a native Kathmandu resident who speaks Nepali fluently and understands local community dynamics, I offer unique value to your team. I've navigated the city's complex network of libraries—from government-run institutions to grassroots community centers—and understand how cultural sensitivity impacts service delivery. For instance, during my internship at Nepal Sanskrit University Library, I designed a resource guide for Buddhist studies that respected traditional knowledge systems while integrating modern academic standards—a balance essential for any</w:t>
      </w:r>
      <w:r>
        <w:t xml:space="preserve"> </w:t>
      </w:r>
      <w:r>
        <w:rPr>
          <w:bCs/>
          <w:b/>
        </w:rPr>
        <w:t xml:space="preserve">Librarian</w:t>
      </w:r>
      <w:r>
        <w:t xml:space="preserve"> </w:t>
      </w:r>
      <w:r>
        <w:t xml:space="preserve">working in Nepal Kathmandu.</w:t>
      </w:r>
    </w:p>
    <w:p>
      <w:pPr>
        <w:pStyle w:val="BodyText"/>
      </w:pPr>
      <w:r>
        <w:t xml:space="preserve">This internship would be the pivotal step in my professional journey toward becoming an innovator in Nepali library services. I am eager to learn from your experienced staff while contributing fresh perspectives on youth engagement strategies and digital resource curation. The opportunity to work at [Library Name], a cornerstone of Nepal Kathmandu's educational ecosystem, represents more than a career beginning—it embodies my lifelong commitment to making information accessible for all Nepalis.</w:t>
      </w:r>
    </w:p>
    <w:p>
      <w:pPr>
        <w:pStyle w:val="BodyText"/>
      </w:pPr>
      <w:r>
        <w:t xml:space="preserve">I have attached my CV, academic transcripts, and two letters of recommendation from faculty members who can attest to my dedication to library science. I welcome the opportunity to discuss how my skills in cataloging, community engagement, and Nepal-specific resource management align with your institution's goals during an interview at your convenience.</w:t>
      </w:r>
    </w:p>
    <w:p>
      <w:pPr>
        <w:pStyle w:val="BodyText"/>
      </w:pPr>
      <w:r>
        <w:t xml:space="preserve">Thank you for considering this</w:t>
      </w:r>
      <w:r>
        <w:t xml:space="preserve"> </w:t>
      </w:r>
      <w:r>
        <w:rPr>
          <w:bCs/>
          <w:b/>
        </w:rPr>
        <w:t xml:space="preserve">Internship Application Letter</w:t>
      </w:r>
      <w:r>
        <w:t xml:space="preserve">. I am deeply committed to advancing the critical mission of libraries across Nepal Kathmandu and would be honored to contribute my energy and skills to [Library Name]'s exceptional team. As the country moves toward its goal of universal literacy, I believe institutions like yours are at the forefront of creating a knowledge-powered Nepal.</w:t>
      </w:r>
    </w:p>
    <w:p>
      <w:pPr>
        <w:pStyle w:val="BodyText"/>
      </w:pPr>
      <w:r>
        <w:t xml:space="preserve">Sincerely,</w:t>
      </w:r>
      <w:r>
        <w:br/>
      </w:r>
      <w:r>
        <w:t xml:space="preserve">Your Full Name</w:t>
      </w:r>
      <w:r>
        <w:br/>
      </w:r>
      <w:r>
        <w:t xml:space="preserve">Library and Information Science Student</w:t>
      </w:r>
      <w:r>
        <w:br/>
      </w:r>
      <w:r>
        <w:t xml:space="preserve">Tribhuvan University, Kathmandu</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dc:title>
  <dc:creator/>
  <dc:language>en</dc:language>
  <cp:keywords/>
  <dcterms:created xsi:type="dcterms:W3CDTF">2026-07-20T05:51:07Z</dcterms:created>
  <dcterms:modified xsi:type="dcterms:W3CDTF">2026-07-20T05:51:07Z</dcterms:modified>
</cp:coreProperties>
</file>

<file path=docProps/custom.xml><?xml version="1.0" encoding="utf-8"?>
<Properties xmlns="http://schemas.openxmlformats.org/officeDocument/2006/custom-properties" xmlns:vt="http://schemas.openxmlformats.org/officeDocument/2006/docPropsVTypes"/>
</file>